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F6957" w14:textId="177F9139" w:rsidR="00391EA3" w:rsidRDefault="00391EA3" w:rsidP="00391EA3">
      <w:r>
        <w:t xml:space="preserve">What is </w:t>
      </w:r>
      <w:proofErr w:type="spellStart"/>
      <w:r>
        <w:t>Dossa</w:t>
      </w:r>
      <w:proofErr w:type="spellEnd"/>
      <w:r>
        <w:t>?</w:t>
      </w:r>
    </w:p>
    <w:p w14:paraId="7CBA97CD" w14:textId="5C7E688D" w:rsidR="00900575" w:rsidRDefault="00391EA3" w:rsidP="00391EA3">
      <w:proofErr w:type="spellStart"/>
      <w:r>
        <w:t>Dossa</w:t>
      </w:r>
      <w:proofErr w:type="spellEnd"/>
      <w:r>
        <w:t xml:space="preserve"> is a decentralized, secure, anonymous, and transparent online platform for reporting and analyzing corruption issues. Users of </w:t>
      </w:r>
      <w:proofErr w:type="spellStart"/>
      <w:r>
        <w:t>Dossa</w:t>
      </w:r>
      <w:proofErr w:type="spellEnd"/>
      <w:r>
        <w:t xml:space="preserve">, also known as </w:t>
      </w:r>
      <w:proofErr w:type="spellStart"/>
      <w:r w:rsidRPr="00391EA3">
        <w:rPr>
          <w:i/>
          <w:iCs/>
        </w:rPr>
        <w:t>dossants</w:t>
      </w:r>
      <w:proofErr w:type="spellEnd"/>
      <w:r>
        <w:t>, collect and analyze corruption datasets and publish them for public viewership</w:t>
      </w:r>
      <w:r w:rsidR="00900575">
        <w:t>.</w:t>
      </w:r>
    </w:p>
    <w:p w14:paraId="5EA05625" w14:textId="2F05632E" w:rsidR="00391EA3" w:rsidRDefault="00391EA3" w:rsidP="00391EA3">
      <w:r>
        <w:t xml:space="preserve">           </w:t>
      </w:r>
    </w:p>
    <w:p w14:paraId="059DDF5C" w14:textId="3D41F2E5" w:rsidR="00391EA3" w:rsidRDefault="00391EA3" w:rsidP="00391EA3">
      <w:r>
        <w:t xml:space="preserve">How </w:t>
      </w:r>
      <w:proofErr w:type="spellStart"/>
      <w:r>
        <w:t>Dossa</w:t>
      </w:r>
      <w:proofErr w:type="spellEnd"/>
      <w:r>
        <w:t xml:space="preserve"> secure data exchange?</w:t>
      </w:r>
    </w:p>
    <w:p w14:paraId="1B68B733" w14:textId="787DD677" w:rsidR="00391EA3" w:rsidRDefault="00391EA3" w:rsidP="00391EA3">
      <w:r>
        <w:t xml:space="preserve">When a </w:t>
      </w:r>
      <w:proofErr w:type="spellStart"/>
      <w:r>
        <w:t>dossant</w:t>
      </w:r>
      <w:proofErr w:type="spellEnd"/>
      <w:r>
        <w:t xml:space="preserve"> (</w:t>
      </w:r>
      <w:proofErr w:type="spellStart"/>
      <w:r>
        <w:t>Dossa</w:t>
      </w:r>
      <w:proofErr w:type="spellEnd"/>
      <w:r>
        <w:t xml:space="preserve"> user) submits incidents, </w:t>
      </w:r>
      <w:proofErr w:type="spellStart"/>
      <w:r>
        <w:t>Dossa</w:t>
      </w:r>
      <w:proofErr w:type="spellEnd"/>
      <w:r>
        <w:t xml:space="preserve"> opens a connection to our virtual private network, which enhances the user's security on public Wi-Fi, noisy internet service providers, and from man-in-the-middle attacks. Also, all data sending or receiving through </w:t>
      </w:r>
      <w:proofErr w:type="spellStart"/>
      <w:r>
        <w:t>Dossa</w:t>
      </w:r>
      <w:proofErr w:type="spellEnd"/>
      <w:r>
        <w:t xml:space="preserve"> are through HTTPS, which provides end-to-end encryption between our services and the mobile application.</w:t>
      </w:r>
    </w:p>
    <w:p w14:paraId="4B58CC77" w14:textId="28A8D6E9" w:rsidR="00391EA3" w:rsidRDefault="00391EA3" w:rsidP="00391EA3"/>
    <w:p w14:paraId="70496EC6" w14:textId="5E706CDE" w:rsidR="00391EA3" w:rsidRDefault="00391EA3" w:rsidP="00391EA3">
      <w:r>
        <w:t xml:space="preserve">How </w:t>
      </w:r>
      <w:proofErr w:type="spellStart"/>
      <w:r>
        <w:t>Dossa</w:t>
      </w:r>
      <w:proofErr w:type="spellEnd"/>
      <w:r>
        <w:t xml:space="preserve"> maintain users' anonymity?</w:t>
      </w:r>
    </w:p>
    <w:p w14:paraId="6E5E2290" w14:textId="0E998CFE" w:rsidR="00391EA3" w:rsidRDefault="00391EA3" w:rsidP="00391EA3">
      <w:proofErr w:type="spellStart"/>
      <w:r>
        <w:t>Dossa</w:t>
      </w:r>
      <w:proofErr w:type="spellEnd"/>
      <w:r>
        <w:t xml:space="preserve"> does not store private citizens' data points such as names, phone numbers, email addresses, or postal addresses. </w:t>
      </w:r>
      <w:proofErr w:type="spellStart"/>
      <w:r>
        <w:t>Dossa</w:t>
      </w:r>
      <w:proofErr w:type="spellEnd"/>
      <w:r>
        <w:t xml:space="preserve"> does not track or log activities, and users do not engage in direct communication as in no correspondence. When users turn rogue, their associates' identities remain safe and protected in the worst case.</w:t>
      </w:r>
    </w:p>
    <w:p w14:paraId="1EC8FC99" w14:textId="77777777" w:rsidR="00391EA3" w:rsidRDefault="00391EA3" w:rsidP="00391EA3"/>
    <w:p w14:paraId="55E825C8" w14:textId="32916A44" w:rsidR="00391EA3" w:rsidRDefault="00391EA3" w:rsidP="00391EA3">
      <w:r>
        <w:t xml:space="preserve">How is </w:t>
      </w:r>
      <w:proofErr w:type="spellStart"/>
      <w:r>
        <w:t>Dossa</w:t>
      </w:r>
      <w:proofErr w:type="spellEnd"/>
      <w:r>
        <w:t xml:space="preserve"> transparent?</w:t>
      </w:r>
    </w:p>
    <w:p w14:paraId="574587A1" w14:textId="4D6E8F4D" w:rsidR="00391EA3" w:rsidRDefault="00391EA3" w:rsidP="00391EA3">
      <w:proofErr w:type="spellStart"/>
      <w:r>
        <w:t>Dossa</w:t>
      </w:r>
      <w:proofErr w:type="spellEnd"/>
      <w:r>
        <w:t xml:space="preserve"> provides a form of computer-mediated transparency in which computerized systems are used to provide objective information to the public. We hope to stimulate public officials and institutions to perform better or prevent corruption with information. Therefore, resulting in more democratic and more affluent societies.</w:t>
      </w:r>
    </w:p>
    <w:p w14:paraId="22A0EF8F" w14:textId="1313141F" w:rsidR="00391EA3" w:rsidRDefault="00391EA3" w:rsidP="00391EA3"/>
    <w:p w14:paraId="5DF7B490" w14:textId="0970AF81" w:rsidR="00391EA3" w:rsidRDefault="00391EA3" w:rsidP="00391EA3">
      <w:r>
        <w:t xml:space="preserve">Do </w:t>
      </w:r>
      <w:proofErr w:type="spellStart"/>
      <w:r>
        <w:t>dossants</w:t>
      </w:r>
      <w:proofErr w:type="spellEnd"/>
      <w:r>
        <w:t xml:space="preserve"> engage in direct anti-corruption activities?</w:t>
      </w:r>
    </w:p>
    <w:p w14:paraId="430993C6" w14:textId="4287542E" w:rsidR="00391EA3" w:rsidRDefault="00391EA3" w:rsidP="00391EA3">
      <w:r>
        <w:t xml:space="preserve">No! </w:t>
      </w:r>
      <w:proofErr w:type="spellStart"/>
      <w:r>
        <w:t>Dossa</w:t>
      </w:r>
      <w:proofErr w:type="spellEnd"/>
      <w:r>
        <w:t xml:space="preserve"> does not endorse users to confront the corrupt directly. Instead, </w:t>
      </w:r>
      <w:proofErr w:type="spellStart"/>
      <w:r>
        <w:t>dossants</w:t>
      </w:r>
      <w:proofErr w:type="spellEnd"/>
      <w:r>
        <w:t xml:space="preserve"> must focus on promoting data transparency. </w:t>
      </w:r>
      <w:proofErr w:type="spellStart"/>
      <w:r>
        <w:t>Dossants</w:t>
      </w:r>
      <w:proofErr w:type="spellEnd"/>
      <w:r>
        <w:t xml:space="preserve"> must collect, analyze, and publish their findings. It is up to the open societies and more prominent anti-corruption organizations, such as Transparency International, to act.</w:t>
      </w:r>
    </w:p>
    <w:p w14:paraId="66A11FE1" w14:textId="4E50D5A0" w:rsidR="00391EA3" w:rsidRDefault="00391EA3" w:rsidP="00391EA3"/>
    <w:p w14:paraId="0E2041A1" w14:textId="3A80A1EA" w:rsidR="00391EA3" w:rsidRDefault="00391EA3" w:rsidP="00391EA3">
      <w:r>
        <w:t>How to submit bug reports and features requests?</w:t>
      </w:r>
    </w:p>
    <w:p w14:paraId="2F252EB1" w14:textId="5D5A63B6" w:rsidR="00391EA3" w:rsidRDefault="00391EA3" w:rsidP="00391EA3">
      <w:proofErr w:type="spellStart"/>
      <w:r>
        <w:t>Dossa</w:t>
      </w:r>
      <w:proofErr w:type="spellEnd"/>
      <w:r>
        <w:t xml:space="preserve"> works hard to improve our platform. </w:t>
      </w:r>
      <w:proofErr w:type="spellStart"/>
      <w:r>
        <w:t>Dossa</w:t>
      </w:r>
      <w:proofErr w:type="spellEnd"/>
      <w:r>
        <w:t xml:space="preserve"> welcomes all suggestions, thoughts, ideas, and even hard criticisms. You may submit your bug reports and features requests at </w:t>
      </w:r>
      <w:r w:rsidR="00307C16" w:rsidRPr="00307C16">
        <w:t>https://github.com/thachp/dossa/issues</w:t>
      </w:r>
    </w:p>
    <w:sectPr w:rsidR="00391E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NTI3tzAysjQxMDVX0lEKTi0uzszPAykwqgUApjJ4XSwAAAA="/>
  </w:docVars>
  <w:rsids>
    <w:rsidRoot w:val="00391EA3"/>
    <w:rsid w:val="0006013B"/>
    <w:rsid w:val="00100FCD"/>
    <w:rsid w:val="00307C16"/>
    <w:rsid w:val="00391EA3"/>
    <w:rsid w:val="005C2620"/>
    <w:rsid w:val="007C6BA8"/>
    <w:rsid w:val="009005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02DDB"/>
  <w15:chartTrackingRefBased/>
  <w15:docId w15:val="{7F787B41-A921-4B3F-A327-CD2E9CED8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566737">
      <w:bodyDiv w:val="1"/>
      <w:marLeft w:val="0"/>
      <w:marRight w:val="0"/>
      <w:marTop w:val="0"/>
      <w:marBottom w:val="0"/>
      <w:divBdr>
        <w:top w:val="none" w:sz="0" w:space="0" w:color="auto"/>
        <w:left w:val="none" w:sz="0" w:space="0" w:color="auto"/>
        <w:bottom w:val="none" w:sz="0" w:space="0" w:color="auto"/>
        <w:right w:val="none" w:sz="0" w:space="0" w:color="auto"/>
      </w:divBdr>
      <w:divsChild>
        <w:div w:id="1482622759">
          <w:marLeft w:val="0"/>
          <w:marRight w:val="0"/>
          <w:marTop w:val="0"/>
          <w:marBottom w:val="0"/>
          <w:divBdr>
            <w:top w:val="none" w:sz="0" w:space="0" w:color="auto"/>
            <w:left w:val="none" w:sz="0" w:space="0" w:color="auto"/>
            <w:bottom w:val="none" w:sz="0" w:space="0" w:color="auto"/>
            <w:right w:val="none" w:sz="0" w:space="0" w:color="auto"/>
          </w:divBdr>
          <w:divsChild>
            <w:div w:id="106826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304</Words>
  <Characters>1733</Characters>
  <Application>Microsoft Office Word</Application>
  <DocSecurity>0</DocSecurity>
  <Lines>14</Lines>
  <Paragraphs>4</Paragraphs>
  <ScaleCrop>false</ScaleCrop>
  <Company/>
  <LinksUpToDate>false</LinksUpToDate>
  <CharactersWithSpaces>2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Thach</dc:creator>
  <cp:keywords/>
  <dc:description/>
  <cp:lastModifiedBy>Patrick Thach</cp:lastModifiedBy>
  <cp:revision>8</cp:revision>
  <dcterms:created xsi:type="dcterms:W3CDTF">2021-12-05T04:39:00Z</dcterms:created>
  <dcterms:modified xsi:type="dcterms:W3CDTF">2022-01-17T23:31:00Z</dcterms:modified>
</cp:coreProperties>
</file>